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612D" w:rsidRPr="00EE6815" w:rsidRDefault="0036612D" w:rsidP="0036612D">
      <w:pPr>
        <w:jc w:val="center"/>
      </w:pPr>
      <w:r w:rsidRPr="00EE6815">
        <w:t xml:space="preserve">UNIVERSITATEA CREŞTINĂ </w:t>
      </w:r>
      <w:r>
        <w:t>„</w:t>
      </w:r>
      <w:r w:rsidRPr="00EE6815">
        <w:t>PARTIUM</w:t>
      </w:r>
      <w:r>
        <w:t>”</w:t>
      </w:r>
    </w:p>
    <w:p w:rsidR="0036612D" w:rsidRPr="0036612D" w:rsidRDefault="0036612D" w:rsidP="0036612D">
      <w:pPr>
        <w:spacing w:line="360" w:lineRule="auto"/>
        <w:jc w:val="center"/>
        <w:rPr>
          <w:b/>
          <w:bCs/>
          <w:lang w:val="ro-RO"/>
        </w:rPr>
      </w:pPr>
      <w:r>
        <w:rPr>
          <w:b/>
          <w:bCs/>
          <w:lang w:val="ro-RO"/>
        </w:rPr>
        <w:t xml:space="preserve">DEPARTAMENTUL </w:t>
      </w:r>
      <w:r w:rsidR="004C389E">
        <w:rPr>
          <w:b/>
          <w:bCs/>
          <w:lang w:val="ro-RO"/>
        </w:rPr>
        <w:t>PENTRU</w:t>
      </w:r>
      <w:r>
        <w:rPr>
          <w:b/>
          <w:bCs/>
          <w:lang w:val="ro-RO"/>
        </w:rPr>
        <w:t xml:space="preserve"> PREGĂTIREA PERSONALULUI DIDACTIC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center"/>
      </w:pPr>
      <w:r>
        <w:rPr>
          <w:b/>
          <w:bCs/>
        </w:rPr>
        <w:t>PORTOFOLIU DIDACTIC</w:t>
      </w: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ind w:firstLine="720"/>
        <w:jc w:val="right"/>
        <w:rPr>
          <w:b/>
          <w:bCs/>
        </w:rPr>
      </w:pPr>
      <w:r>
        <w:rPr>
          <w:b/>
          <w:bCs/>
        </w:rPr>
        <w:tab/>
      </w:r>
      <w:r w:rsidRPr="00EE6815">
        <w:rPr>
          <w:b/>
          <w:bCs/>
        </w:rPr>
        <w:t>Absolvent:</w:t>
      </w:r>
      <w:r>
        <w:rPr>
          <w:b/>
          <w:bCs/>
        </w:rPr>
        <w:t xml:space="preserve"> </w:t>
      </w:r>
    </w:p>
    <w:p w:rsidR="0036612D" w:rsidRPr="00EE6815" w:rsidRDefault="0036612D" w:rsidP="0036612D">
      <w:pPr>
        <w:spacing w:line="360" w:lineRule="auto"/>
        <w:ind w:left="5760" w:firstLine="720"/>
        <w:jc w:val="right"/>
        <w:rPr>
          <w:b/>
          <w:bCs/>
        </w:rPr>
      </w:pPr>
      <w:r>
        <w:rPr>
          <w:b/>
          <w:bCs/>
        </w:rPr>
        <w:t>Nume Prenume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center"/>
        <w:rPr>
          <w:b/>
          <w:bCs/>
        </w:rPr>
      </w:pPr>
      <w:r w:rsidRPr="00EE6815">
        <w:rPr>
          <w:b/>
          <w:bCs/>
        </w:rPr>
        <w:t>Oradea</w:t>
      </w:r>
    </w:p>
    <w:p w:rsidR="0036612D" w:rsidRDefault="0036612D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20</w:t>
      </w:r>
      <w:r w:rsidR="00B924F7">
        <w:rPr>
          <w:b/>
          <w:bCs/>
        </w:rPr>
        <w:t>2</w:t>
      </w:r>
      <w:r w:rsidR="000C2CF3">
        <w:rPr>
          <w:b/>
          <w:bCs/>
        </w:rPr>
        <w:t>1</w:t>
      </w: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center"/>
        <w:rPr>
          <w:b/>
          <w:bCs/>
        </w:rPr>
      </w:pPr>
      <w:r w:rsidRPr="00EE6815">
        <w:rPr>
          <w:b/>
          <w:bCs/>
        </w:rPr>
        <w:lastRenderedPageBreak/>
        <w:t>PARTIUMI KERESZTÉNY EGYETEM</w:t>
      </w:r>
    </w:p>
    <w:p w:rsidR="0036612D" w:rsidRPr="00EE6815" w:rsidRDefault="0036612D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NEVELÉSTUDOMÁNYI INTÉZET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center"/>
        <w:rPr>
          <w:b/>
          <w:bCs/>
        </w:rPr>
      </w:pPr>
    </w:p>
    <w:p w:rsidR="0036612D" w:rsidRDefault="0036612D" w:rsidP="0036612D">
      <w:pPr>
        <w:spacing w:line="360" w:lineRule="auto"/>
        <w:jc w:val="center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TANÁRI PORTFÓLIÓ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right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EE6815">
        <w:rPr>
          <w:b/>
          <w:bCs/>
        </w:rPr>
        <w:t>Végzős hallgató:</w:t>
      </w:r>
    </w:p>
    <w:p w:rsidR="0036612D" w:rsidRPr="00EE6815" w:rsidRDefault="0036612D" w:rsidP="0036612D">
      <w:pPr>
        <w:spacing w:line="360" w:lineRule="auto"/>
        <w:jc w:val="right"/>
        <w:rPr>
          <w:b/>
          <w:bCs/>
        </w:rPr>
      </w:pPr>
      <w:r>
        <w:rPr>
          <w:b/>
          <w:bCs/>
        </w:rPr>
        <w:t>Családnév Keresztnév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4F3B16" w:rsidRDefault="0036612D" w:rsidP="0036612D">
      <w:pPr>
        <w:jc w:val="center"/>
        <w:rPr>
          <w:b/>
          <w:bCs/>
        </w:rPr>
      </w:pPr>
      <w:r>
        <w:rPr>
          <w:b/>
          <w:bCs/>
        </w:rPr>
        <w:t>Nagyvárad</w:t>
      </w:r>
    </w:p>
    <w:p w:rsidR="0036612D" w:rsidRDefault="0036612D" w:rsidP="0036612D">
      <w:pPr>
        <w:jc w:val="center"/>
      </w:pPr>
      <w:r>
        <w:rPr>
          <w:b/>
          <w:bCs/>
        </w:rPr>
        <w:t>20</w:t>
      </w:r>
      <w:r w:rsidR="00B924F7">
        <w:rPr>
          <w:b/>
          <w:bCs/>
        </w:rPr>
        <w:t>2</w:t>
      </w:r>
      <w:r w:rsidR="000C2CF3">
        <w:rPr>
          <w:b/>
          <w:bCs/>
        </w:rPr>
        <w:t>1</w:t>
      </w:r>
      <w:bookmarkStart w:id="0" w:name="_GoBack"/>
      <w:bookmarkEnd w:id="0"/>
    </w:p>
    <w:sectPr w:rsidR="0036612D" w:rsidSect="0036612D">
      <w:foot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186A" w:rsidRDefault="00B2186A">
      <w:r>
        <w:separator/>
      </w:r>
    </w:p>
  </w:endnote>
  <w:endnote w:type="continuationSeparator" w:id="0">
    <w:p w:rsidR="00B2186A" w:rsidRDefault="00B21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3FDE" w:rsidRDefault="00B2186A">
    <w:pPr>
      <w:pStyle w:val="Footer"/>
      <w:jc w:val="center"/>
    </w:pPr>
  </w:p>
  <w:p w:rsidR="0061567D" w:rsidRDefault="00B2186A" w:rsidP="00113FD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186A" w:rsidRDefault="00B2186A">
      <w:r>
        <w:separator/>
      </w:r>
    </w:p>
  </w:footnote>
  <w:footnote w:type="continuationSeparator" w:id="0">
    <w:p w:rsidR="00B2186A" w:rsidRDefault="00B21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206504"/>
    <w:multiLevelType w:val="hybridMultilevel"/>
    <w:tmpl w:val="0272300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M2NzUxNjc3NzJX0lEKTi0uzszPAykwrAUA9w2XmSwAAAA="/>
  </w:docVars>
  <w:rsids>
    <w:rsidRoot w:val="0036612D"/>
    <w:rsid w:val="000329B8"/>
    <w:rsid w:val="000C2CF3"/>
    <w:rsid w:val="00260F77"/>
    <w:rsid w:val="0036612D"/>
    <w:rsid w:val="004C389E"/>
    <w:rsid w:val="004F3B16"/>
    <w:rsid w:val="005B0DCF"/>
    <w:rsid w:val="0087389E"/>
    <w:rsid w:val="00AD6658"/>
    <w:rsid w:val="00B2186A"/>
    <w:rsid w:val="00B924F7"/>
    <w:rsid w:val="00DA26BE"/>
    <w:rsid w:val="00FD2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1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612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ro-RO"/>
    </w:rPr>
  </w:style>
  <w:style w:type="paragraph" w:styleId="Footer">
    <w:name w:val="footer"/>
    <w:basedOn w:val="Normal"/>
    <w:link w:val="FooterChar"/>
    <w:uiPriority w:val="99"/>
    <w:rsid w:val="0036612D"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36612D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1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612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ro-RO"/>
    </w:rPr>
  </w:style>
  <w:style w:type="paragraph" w:styleId="Footer">
    <w:name w:val="footer"/>
    <w:basedOn w:val="Normal"/>
    <w:link w:val="FooterChar"/>
    <w:uiPriority w:val="99"/>
    <w:rsid w:val="0036612D"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36612D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ka</dc:creator>
  <cp:lastModifiedBy>Admin</cp:lastModifiedBy>
  <cp:revision>3</cp:revision>
  <dcterms:created xsi:type="dcterms:W3CDTF">2020-02-28T13:25:00Z</dcterms:created>
  <dcterms:modified xsi:type="dcterms:W3CDTF">2021-03-15T10:06:00Z</dcterms:modified>
</cp:coreProperties>
</file>